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B1BB9" w14:textId="77777777" w:rsidR="001F196A" w:rsidRPr="001F196A" w:rsidRDefault="001F196A" w:rsidP="001F196A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000000"/>
          <w:sz w:val="29"/>
          <w:szCs w:val="29"/>
        </w:rPr>
      </w:pPr>
      <w:r w:rsidRPr="001F196A">
        <w:rPr>
          <w:rFonts w:ascii="inherit" w:eastAsia="Times New Roman" w:hAnsi="inherit" w:cs="Open Sans"/>
          <w:b/>
          <w:bCs/>
          <w:color w:val="000000"/>
          <w:sz w:val="29"/>
          <w:szCs w:val="29"/>
        </w:rPr>
        <w:fldChar w:fldCharType="begin"/>
      </w:r>
      <w:r w:rsidRPr="001F196A">
        <w:rPr>
          <w:rFonts w:ascii="inherit" w:eastAsia="Times New Roman" w:hAnsi="inherit" w:cs="Open Sans"/>
          <w:b/>
          <w:bCs/>
          <w:color w:val="000000"/>
          <w:sz w:val="29"/>
          <w:szCs w:val="29"/>
        </w:rPr>
        <w:instrText xml:space="preserve"> HYPERLINK "https://faytechcc.blackboard.com/webapps/assignment/uploadAssignment?content_id=_6286300_1&amp;course_id=_36750_1&amp;group_id=&amp;mode=view" </w:instrText>
      </w:r>
      <w:r w:rsidRPr="001F196A">
        <w:rPr>
          <w:rFonts w:ascii="inherit" w:eastAsia="Times New Roman" w:hAnsi="inherit" w:cs="Open Sans"/>
          <w:b/>
          <w:bCs/>
          <w:color w:val="000000"/>
          <w:sz w:val="29"/>
          <w:szCs w:val="29"/>
        </w:rPr>
        <w:fldChar w:fldCharType="separate"/>
      </w:r>
      <w:r w:rsidRPr="001F196A">
        <w:rPr>
          <w:rFonts w:ascii="inherit" w:eastAsia="Times New Roman" w:hAnsi="inherit" w:cs="Open Sans"/>
          <w:b/>
          <w:bCs/>
          <w:color w:val="000000"/>
          <w:sz w:val="29"/>
          <w:szCs w:val="29"/>
          <w:u w:val="single"/>
          <w:bdr w:val="none" w:sz="0" w:space="0" w:color="auto" w:frame="1"/>
        </w:rPr>
        <w:t>WLAB3 - Website Project Proposal</w:t>
      </w:r>
      <w:r w:rsidRPr="001F196A">
        <w:rPr>
          <w:rFonts w:ascii="inherit" w:eastAsia="Times New Roman" w:hAnsi="inherit" w:cs="Open Sans"/>
          <w:b/>
          <w:bCs/>
          <w:color w:val="000000"/>
          <w:sz w:val="29"/>
          <w:szCs w:val="29"/>
        </w:rPr>
        <w:fldChar w:fldCharType="end"/>
      </w:r>
    </w:p>
    <w:p w14:paraId="5C038783" w14:textId="77777777" w:rsidR="001F196A" w:rsidRPr="001F196A" w:rsidRDefault="001F196A" w:rsidP="001F196A">
      <w:pPr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Introduction</w:t>
      </w:r>
      <w:r w:rsidRPr="001F196A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085F7A87" w14:textId="5D62592B" w:rsidR="00BD7DF8" w:rsidRDefault="00BD7DF8" w:rsidP="001F196A">
      <w:pPr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w</w:t>
      </w:r>
      <w:r>
        <w:rPr>
          <w:rFonts w:ascii="Arial" w:eastAsia="Times New Roman" w:hAnsi="Arial" w:cs="Arial"/>
          <w:color w:val="000000"/>
          <w:sz w:val="20"/>
          <w:szCs w:val="20"/>
        </w:rPr>
        <w:t>ebsite will be for a real estate holding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management company. I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recently took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ver the home portion of my father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'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s estate (he passed right before the covid lockdowns). My wife and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I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wish to turn it into a bed and breakfast concept to make the most of the property and to memorialize my father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'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s legacy. The home is already portioned into several apartments, so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it will be intuitive to run with this project after clean-up and rehab</w:t>
      </w:r>
      <w:r>
        <w:rPr>
          <w:rFonts w:ascii="Arial" w:eastAsia="Times New Roman" w:hAnsi="Arial" w:cs="Arial"/>
          <w:color w:val="000000"/>
          <w:sz w:val="20"/>
          <w:szCs w:val="20"/>
        </w:rPr>
        <w:t>. I will need photos of the home and location, maps for directions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a summary of offerings and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amenitie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for the website and concept. I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envision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websit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hat will be enticing and sleek, with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intuitiv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links for location, stay instructions, history, potential menu offerings, contact info, and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if possible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 embedded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calendar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manage booking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06621F0C" w14:textId="5C960754" w:rsidR="00B056DC" w:rsidRPr="00597C32" w:rsidRDefault="00B056DC" w:rsidP="00B056DC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Site title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: 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ARM</w:t>
      </w:r>
      <w:r w:rsidR="00106575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'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s Reach will be the title of the site. My father</w:t>
      </w:r>
      <w:r w:rsidR="00106575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'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 xml:space="preserve">s </w:t>
      </w:r>
      <w:r w:rsidR="00E64C9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i</w:t>
      </w:r>
      <w:r w:rsidR="00E64C92"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nitials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 xml:space="preserve"> spell out ARM</w:t>
      </w:r>
      <w:r w:rsidR="00E64C9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.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E64C9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F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urther</w:t>
      </w:r>
      <w:r w:rsidR="00E64C9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,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 xml:space="preserve"> we will op</w:t>
      </w:r>
      <w:r w:rsidR="00E64C9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erate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 xml:space="preserve"> an LLC called Hinoki Holdings.</w:t>
      </w:r>
    </w:p>
    <w:p w14:paraId="18D8101A" w14:textId="77777777" w:rsidR="00597C32" w:rsidRPr="001F196A" w:rsidRDefault="00597C32" w:rsidP="00597C3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C8993EA" w14:textId="2E37456C" w:rsidR="00597C32" w:rsidRDefault="00B056DC" w:rsidP="00597C32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Developer information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 xml:space="preserve">: 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The Developer will be m</w:t>
      </w:r>
      <w:r w:rsidR="00106575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e</w:t>
      </w:r>
      <w:r w:rsidRPr="00597C32">
        <w:rPr>
          <w:rFonts w:ascii="Arial" w:eastAsia="Times New Roman" w:hAnsi="Arial" w:cs="Arial"/>
          <w:color w:val="000000"/>
          <w:sz w:val="20"/>
          <w:szCs w:val="20"/>
          <w:bdr w:val="none" w:sz="0" w:space="0" w:color="auto" w:frame="1"/>
        </w:rPr>
        <w:t>, Tahj Allen Merriman</w:t>
      </w:r>
    </w:p>
    <w:p w14:paraId="32677845" w14:textId="77777777" w:rsidR="00597C32" w:rsidRPr="001F196A" w:rsidRDefault="00597C32" w:rsidP="00597C3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BA8785F" w14:textId="55A723D1" w:rsidR="00B056DC" w:rsidRDefault="00B056DC" w:rsidP="00B056DC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Rationale/focu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: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T</w:t>
      </w:r>
      <w:r>
        <w:rPr>
          <w:rFonts w:ascii="Arial" w:eastAsia="Times New Roman" w:hAnsi="Arial" w:cs="Arial"/>
          <w:color w:val="000000"/>
          <w:sz w:val="20"/>
          <w:szCs w:val="20"/>
        </w:rPr>
        <w:t>his si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t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will give potential guests the ability to see the property and assess if a stay will be to their respective liking and interest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The website will be a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launch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pad for marketing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campaign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link back to when utilizing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>ocial media marketing. Further, the site will encapsulate the scope of offering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provide a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guid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amenitie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availability for future booking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08BA03D8" w14:textId="77777777" w:rsidR="00597C32" w:rsidRPr="001F196A" w:rsidRDefault="00597C32" w:rsidP="00597C3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1EA6B4" w14:textId="5827D861" w:rsidR="00B056DC" w:rsidRDefault="00B056DC" w:rsidP="00B056DC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Target audience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: The home is located 45 minutes outside of Pittsburgh, PA. Recently there has been a market for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>glamping.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Glamping has been a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minimally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invasive weekend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endeavor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for urban locals. Th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is activity intend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>s to experience out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-of-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city relaxation close to nature without the need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for excessive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gear and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>experienc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e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 xml:space="preserve">of 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>some of the discomforts commonly associated with tradition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al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camping. This trend has been growing in market interest for the past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four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 years.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In addition, o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 xml:space="preserve">ther concepts such </w:t>
      </w:r>
      <w:proofErr w:type="spellStart"/>
      <w:r w:rsidR="003822CB">
        <w:rPr>
          <w:rFonts w:ascii="Arial" w:eastAsia="Times New Roman" w:hAnsi="Arial" w:cs="Arial"/>
          <w:color w:val="000000"/>
          <w:sz w:val="20"/>
          <w:szCs w:val="20"/>
        </w:rPr>
        <w:t>as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G</w:t>
      </w:r>
      <w:r w:rsidR="003822CB">
        <w:rPr>
          <w:rFonts w:ascii="Arial" w:eastAsia="Times New Roman" w:hAnsi="Arial" w:cs="Arial"/>
          <w:color w:val="000000"/>
          <w:sz w:val="20"/>
          <w:szCs w:val="20"/>
        </w:rPr>
        <w:t>etaway</w:t>
      </w:r>
      <w:proofErr w:type="spellEnd"/>
      <w:r w:rsidR="00E64C92">
        <w:rPr>
          <w:rFonts w:ascii="Arial" w:eastAsia="Times New Roman" w:hAnsi="Arial" w:cs="Arial"/>
          <w:color w:val="000000"/>
          <w:sz w:val="20"/>
          <w:szCs w:val="20"/>
        </w:rPr>
        <w:t xml:space="preserve"> Cabins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(</w:t>
      </w:r>
      <w:hyperlink r:id="rId5" w:history="1">
        <w:r w:rsidR="00597C32" w:rsidRPr="00EA15BC">
          <w:rPr>
            <w:rStyle w:val="Hyperlink"/>
            <w:rFonts w:ascii="Arial" w:eastAsia="Times New Roman" w:hAnsi="Arial" w:cs="Arial"/>
            <w:sz w:val="20"/>
            <w:szCs w:val="20"/>
          </w:rPr>
          <w:t>https://getaway.house/</w:t>
        </w:r>
      </w:hyperlink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) have grown in popularity and are typically booked out months in advance.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Typic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>al offerings are modern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ly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built and designed cabins where the tenants arrive wi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th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minimal gear, equipment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and food,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and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necessities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are provided for them to enjoy their time in nature, recharge, and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quick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 xml:space="preserve">ly </w:t>
      </w:r>
      <w:proofErr w:type="gramStart"/>
      <w:r w:rsidR="00597C32">
        <w:rPr>
          <w:rFonts w:ascii="Arial" w:eastAsia="Times New Roman" w:hAnsi="Arial" w:cs="Arial"/>
          <w:color w:val="000000"/>
          <w:sz w:val="20"/>
          <w:szCs w:val="20"/>
        </w:rPr>
        <w:t>return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 xml:space="preserve"> back</w:t>
      </w:r>
      <w:proofErr w:type="gramEnd"/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to city living. Other considerations are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afety and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creating a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verisimilitude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 of romance for the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>campers.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"</w:t>
      </w:r>
    </w:p>
    <w:p w14:paraId="0BF2F2C5" w14:textId="025828E4" w:rsidR="00597C32" w:rsidRDefault="00597C32" w:rsidP="00597C3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B256496" w14:textId="77777777" w:rsidR="00597C32" w:rsidRPr="001F196A" w:rsidRDefault="00597C32" w:rsidP="00597C3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B58E5F0" w14:textId="3C77FECF" w:rsidR="00597C32" w:rsidRDefault="00B056DC" w:rsidP="00B056DC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F196A">
        <w:rPr>
          <w:rFonts w:ascii="Arial" w:eastAsia="Times New Roman" w:hAnsi="Arial" w:cs="Arial"/>
          <w:b/>
          <w:bCs/>
          <w:color w:val="000000"/>
          <w:sz w:val="20"/>
          <w:szCs w:val="20"/>
          <w:bdr w:val="none" w:sz="0" w:space="0" w:color="auto" w:frame="1"/>
        </w:rPr>
        <w:t>Site Outline</w:t>
      </w:r>
      <w:r w:rsidR="00597C32">
        <w:rPr>
          <w:rFonts w:ascii="Arial" w:eastAsia="Times New Roman" w:hAnsi="Arial" w:cs="Arial"/>
          <w:color w:val="000000"/>
          <w:sz w:val="20"/>
          <w:szCs w:val="20"/>
        </w:rPr>
        <w:t xml:space="preserve">: This site will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include,</w:t>
      </w:r>
      <w:r w:rsidR="002C3164">
        <w:rPr>
          <w:rFonts w:ascii="Arial" w:eastAsia="Times New Roman" w:hAnsi="Arial" w:cs="Arial"/>
          <w:color w:val="000000"/>
          <w:sz w:val="20"/>
          <w:szCs w:val="20"/>
        </w:rPr>
        <w:t xml:space="preserve"> aside from the home page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:</w:t>
      </w:r>
    </w:p>
    <w:p w14:paraId="2CEFD9EB" w14:textId="0CD23DF6" w:rsidR="002C3164" w:rsidRDefault="002C3164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p</w:t>
      </w:r>
      <w:r>
        <w:rPr>
          <w:rFonts w:ascii="Arial" w:eastAsia="Times New Roman" w:hAnsi="Arial" w:cs="Arial"/>
          <w:color w:val="000000"/>
          <w:sz w:val="20"/>
          <w:szCs w:val="20"/>
        </w:rPr>
        <w:t>hoto gallery page to include the rooms and surrounding nature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74BBA694" w14:textId="7FFE5C7E" w:rsidR="00597C32" w:rsidRDefault="00597C32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Map and direction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page</w:t>
      </w:r>
      <w:r w:rsidR="002C3164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which</w:t>
      </w:r>
      <w:r w:rsidR="002C3164">
        <w:rPr>
          <w:rFonts w:ascii="Arial" w:eastAsia="Times New Roman" w:hAnsi="Arial" w:cs="Arial"/>
          <w:color w:val="000000"/>
          <w:sz w:val="20"/>
          <w:szCs w:val="20"/>
        </w:rPr>
        <w:t xml:space="preserve"> will include a road map from the city of Pittsburgh and surrounding communities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834E30A" w14:textId="6206778C" w:rsidR="00597C32" w:rsidRDefault="00597C32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page for amenities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: t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ypes of beds, fire pit locations, local waterfall, driving range, and appliances that will be available for the campers. </w:t>
      </w:r>
    </w:p>
    <w:p w14:paraId="75E36A52" w14:textId="0AC50AC1" w:rsidR="00597C32" w:rsidRDefault="00597C32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page for the menu</w:t>
      </w:r>
      <w:r w:rsidR="00E64C92">
        <w:rPr>
          <w:rFonts w:ascii="Arial" w:eastAsia="Times New Roman" w:hAnsi="Arial" w:cs="Arial"/>
          <w:color w:val="000000"/>
          <w:sz w:val="20"/>
          <w:szCs w:val="20"/>
        </w:rPr>
        <w:t>: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this will be a projected menu for offering that will give examples of the style and scope of cuisine offered on location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235D957F" w14:textId="51246107" w:rsidR="00597C32" w:rsidRDefault="00597C32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page featuring the history of my father and the house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>. My uncle buil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t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the house in the 1950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'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>s and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 xml:space="preserve"> it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was purchased by my father shortly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after that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. He spent most of his life there. The history page will highlight some of his perspectives on life and why the tenants would want to experience this location. </w:t>
      </w:r>
    </w:p>
    <w:p w14:paraId="4AAC7F3B" w14:textId="71480373" w:rsidR="002C3164" w:rsidRDefault="002C3164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page for reviews, ideally embedded social media postings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>. If possible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embedding a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social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media page such as Instagram or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T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witter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be live and interactive for site visitors to see real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-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time interactions. </w:t>
      </w:r>
    </w:p>
    <w:p w14:paraId="673966EB" w14:textId="621FC872" w:rsidR="00597C32" w:rsidRDefault="002C3164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A calendar for availability, events, and booking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15F7B323" w14:textId="77777777" w:rsidR="002C3164" w:rsidRPr="00597C32" w:rsidRDefault="002C3164" w:rsidP="00597C32">
      <w:pPr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F03EDA5" w14:textId="18737DF2" w:rsidR="0099782F" w:rsidRPr="00106575" w:rsidRDefault="002C3164" w:rsidP="00106575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Other notes: the overall site should be modern in its appearance.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 xml:space="preserve">The site will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u</w:t>
      </w:r>
      <w:r>
        <w:rPr>
          <w:rFonts w:ascii="Arial" w:eastAsia="Times New Roman" w:hAnsi="Arial" w:cs="Arial"/>
          <w:color w:val="000000"/>
          <w:sz w:val="20"/>
          <w:szCs w:val="20"/>
        </w:rPr>
        <w:t>tili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z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n</w:t>
      </w:r>
      <w:r>
        <w:rPr>
          <w:rFonts w:ascii="Arial" w:eastAsia="Times New Roman" w:hAnsi="Arial" w:cs="Arial"/>
          <w:color w:val="000000"/>
          <w:sz w:val="20"/>
          <w:szCs w:val="20"/>
        </w:rPr>
        <w:t>avy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 xml:space="preserve"> blu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w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hite, and 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b</w:t>
      </w:r>
      <w:r>
        <w:rPr>
          <w:rFonts w:ascii="Arial" w:eastAsia="Times New Roman" w:hAnsi="Arial" w:cs="Arial"/>
          <w:color w:val="000000"/>
          <w:sz w:val="20"/>
          <w:szCs w:val="20"/>
        </w:rPr>
        <w:t>rass color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 xml:space="preserve"> pal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ates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on the si</w:t>
      </w:r>
      <w:r w:rsidR="00106575">
        <w:rPr>
          <w:rFonts w:ascii="Arial" w:eastAsia="Times New Roman" w:hAnsi="Arial" w:cs="Arial"/>
          <w:color w:val="000000"/>
          <w:sz w:val="20"/>
          <w:szCs w:val="20"/>
        </w:rPr>
        <w:t>te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D94E20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55495">
        <w:rPr>
          <w:rFonts w:ascii="Arial" w:eastAsia="Times New Roman" w:hAnsi="Arial" w:cs="Arial"/>
          <w:color w:val="000000"/>
          <w:sz w:val="20"/>
          <w:szCs w:val="20"/>
        </w:rPr>
        <w:t>Easy to navigate menu task panel should be a priority.</w:t>
      </w:r>
    </w:p>
    <w:sectPr w:rsidR="0099782F" w:rsidRPr="00106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0B6"/>
    <w:multiLevelType w:val="multilevel"/>
    <w:tmpl w:val="7BE8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CC5C34"/>
    <w:multiLevelType w:val="multilevel"/>
    <w:tmpl w:val="EA880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rQ0NzAzMzM2tDRQ0lEKTi0uzszPAykwrAUAe0PFoywAAAA="/>
  </w:docVars>
  <w:rsids>
    <w:rsidRoot w:val="001F196A"/>
    <w:rsid w:val="00106575"/>
    <w:rsid w:val="00123BB3"/>
    <w:rsid w:val="001F196A"/>
    <w:rsid w:val="002C3164"/>
    <w:rsid w:val="003822CB"/>
    <w:rsid w:val="00597C32"/>
    <w:rsid w:val="00A55495"/>
    <w:rsid w:val="00B056DC"/>
    <w:rsid w:val="00BD7DF8"/>
    <w:rsid w:val="00D94E20"/>
    <w:rsid w:val="00DD0E48"/>
    <w:rsid w:val="00E538E3"/>
    <w:rsid w:val="00E6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5656D"/>
  <w15:chartTrackingRefBased/>
  <w15:docId w15:val="{BAB64341-545D-4B98-8BC4-65F15F6C6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F19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F196A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1F19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196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97C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7C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2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538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80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20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169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7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09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81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3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etaway.hous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j Merriman</dc:creator>
  <cp:keywords/>
  <dc:description/>
  <cp:lastModifiedBy>tahj Merriman</cp:lastModifiedBy>
  <cp:revision>2</cp:revision>
  <dcterms:created xsi:type="dcterms:W3CDTF">2022-01-26T03:06:00Z</dcterms:created>
  <dcterms:modified xsi:type="dcterms:W3CDTF">2022-01-26T04:19:00Z</dcterms:modified>
</cp:coreProperties>
</file>